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8D7A95" w14:textId="77777777" w:rsidR="007C50EF" w:rsidRDefault="007C50EF" w:rsidP="007C50EF">
      <w:pPr>
        <w:jc w:val="center"/>
        <w:rPr>
          <w:color w:val="000000" w:themeColor="text1"/>
          <w:sz w:val="22"/>
          <w:szCs w:val="22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087"/>
        <w:gridCol w:w="5578"/>
        <w:gridCol w:w="1965"/>
      </w:tblGrid>
      <w:tr w:rsidR="006330BD" w14:paraId="02A99347" w14:textId="77777777" w:rsidTr="002465FB">
        <w:trPr>
          <w:trHeight w:val="1865"/>
        </w:trPr>
        <w:tc>
          <w:tcPr>
            <w:tcW w:w="1084" w:type="pct"/>
          </w:tcPr>
          <w:p w14:paraId="74AEDBCB" w14:textId="09A4787B" w:rsidR="007C3FA8" w:rsidRDefault="006330BD" w:rsidP="00DD114A">
            <w:pPr>
              <w:jc w:val="center"/>
              <w:rPr>
                <w:b/>
                <w:noProof/>
                <w:color w:val="000000" w:themeColor="text1"/>
                <w:sz w:val="22"/>
                <w:szCs w:val="22"/>
                <w:lang w:val="tr-TR" w:eastAsia="tr-TR"/>
              </w:rPr>
            </w:pPr>
            <w:r>
              <w:rPr>
                <w:noProof/>
              </w:rPr>
              <w:drawing>
                <wp:inline distT="0" distB="0" distL="0" distR="0" wp14:anchorId="05AEB0B9" wp14:editId="57FE3ED5">
                  <wp:extent cx="1028700" cy="1027531"/>
                  <wp:effectExtent l="0" t="0" r="0" b="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3176" cy="1041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6" w:type="pct"/>
            <w:vAlign w:val="center"/>
          </w:tcPr>
          <w:p w14:paraId="780566EC" w14:textId="77777777" w:rsidR="007C5870" w:rsidRPr="000956EC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</w:pPr>
            <w:r w:rsidRPr="000956EC"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  <w:t>AKDENİZ ÜNİVERSİTESİ</w:t>
            </w:r>
          </w:p>
          <w:p w14:paraId="7035362A" w14:textId="4061A5B1" w:rsidR="007C5870" w:rsidRPr="000956EC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</w:pPr>
            <w:r w:rsidRPr="000956EC"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  <w:t xml:space="preserve"> SAĞLIK BİLİMLERİ FAKÜLTESİ </w:t>
            </w:r>
            <w:r w:rsidR="00DB52FA" w:rsidRPr="000956EC"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  <w:t>DEKANLIĞI</w:t>
            </w:r>
          </w:p>
          <w:p w14:paraId="7BDF4AB9" w14:textId="77777777" w:rsidR="007C5870" w:rsidRPr="000956EC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</w:pPr>
            <w:r w:rsidRPr="000956EC"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  <w:t xml:space="preserve">BESLENME VE DİYETETİK BÖLÜMÜ </w:t>
            </w:r>
          </w:p>
          <w:p w14:paraId="6AC99CF0" w14:textId="7431EC64" w:rsidR="00852997" w:rsidRPr="000956EC" w:rsidRDefault="00852997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</w:pPr>
            <w:r w:rsidRPr="000956EC"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  <w:t xml:space="preserve">ZORUNLU </w:t>
            </w:r>
            <w:r w:rsidR="00B27B0B" w:rsidRPr="000956EC"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  <w:t xml:space="preserve">BES 401 DIŞ HASTANE VE KURUM </w:t>
            </w:r>
            <w:r w:rsidR="009174EB" w:rsidRPr="000956EC"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  <w:t>STAJ</w:t>
            </w:r>
            <w:r w:rsidR="00B27B0B" w:rsidRPr="000956EC">
              <w:rPr>
                <w:b/>
                <w:bCs/>
                <w:color w:val="000000" w:themeColor="text1"/>
                <w:sz w:val="22"/>
                <w:szCs w:val="22"/>
                <w:lang w:val="tr-TR"/>
              </w:rPr>
              <w:t xml:space="preserve"> EĞİTİMİ </w:t>
            </w:r>
          </w:p>
          <w:p w14:paraId="7CF30874" w14:textId="4287B222" w:rsidR="007C3FA8" w:rsidRPr="007C3FA8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B27B0B">
              <w:rPr>
                <w:b/>
                <w:bCs/>
                <w:color w:val="000000" w:themeColor="text1"/>
                <w:sz w:val="22"/>
                <w:szCs w:val="22"/>
              </w:rPr>
              <w:t>BAŞVURU VE KABUL FORMU</w:t>
            </w:r>
          </w:p>
        </w:tc>
        <w:tc>
          <w:tcPr>
            <w:tcW w:w="1020" w:type="pct"/>
          </w:tcPr>
          <w:p w14:paraId="1298543D" w14:textId="7777777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</w:p>
          <w:p w14:paraId="78E452A4" w14:textId="61B3FFE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  <w:r w:rsidRPr="00FA0A17">
              <w:rPr>
                <w:color w:val="000000" w:themeColor="text1"/>
                <w:sz w:val="16"/>
                <w:szCs w:val="22"/>
                <w:lang w:val="tr-TR"/>
              </w:rPr>
              <w:t>Resim Yapıştırarak / Bölüm Staj Komisyonuna Onaylatılacaktır. Fotokopi resim kullanmayınız.</w:t>
            </w:r>
          </w:p>
          <w:p w14:paraId="6A435D67" w14:textId="7777777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</w:p>
          <w:p w14:paraId="35633420" w14:textId="77777777" w:rsidR="007C3FA8" w:rsidRDefault="007C3FA8" w:rsidP="00F90E51">
            <w:pPr>
              <w:rPr>
                <w:color w:val="000000" w:themeColor="text1"/>
                <w:sz w:val="22"/>
                <w:szCs w:val="22"/>
                <w:lang w:val="tr-TR"/>
              </w:rPr>
            </w:pPr>
          </w:p>
          <w:p w14:paraId="39D38532" w14:textId="77777777" w:rsidR="007C3FA8" w:rsidRDefault="007C3FA8" w:rsidP="00F90E51">
            <w:pPr>
              <w:rPr>
                <w:color w:val="000000" w:themeColor="text1"/>
                <w:sz w:val="22"/>
                <w:szCs w:val="22"/>
                <w:lang w:val="tr-TR"/>
              </w:rPr>
            </w:pPr>
          </w:p>
        </w:tc>
      </w:tr>
    </w:tbl>
    <w:p w14:paraId="5FCB075E" w14:textId="160E64F1" w:rsidR="007C50EF" w:rsidRPr="008C39FD" w:rsidRDefault="007F6FE5" w:rsidP="00C22525">
      <w:pPr>
        <w:spacing w:before="120"/>
        <w:rPr>
          <w:color w:val="000000" w:themeColor="text1"/>
          <w:sz w:val="20"/>
          <w:szCs w:val="20"/>
          <w:lang w:val="tr-TR"/>
        </w:rPr>
      </w:pPr>
      <w:r w:rsidRPr="008C39FD">
        <w:rPr>
          <w:color w:val="000000" w:themeColor="text1"/>
          <w:sz w:val="20"/>
          <w:szCs w:val="20"/>
          <w:lang w:val="tr-TR"/>
        </w:rPr>
        <w:t>İLGİLİ MAKAMA</w:t>
      </w:r>
      <w:r w:rsidR="00891101" w:rsidRPr="008C39FD">
        <w:rPr>
          <w:color w:val="000000" w:themeColor="text1"/>
          <w:sz w:val="20"/>
          <w:szCs w:val="20"/>
          <w:lang w:val="tr-TR"/>
        </w:rPr>
        <w:t>,</w:t>
      </w:r>
    </w:p>
    <w:p w14:paraId="49B52ECD" w14:textId="187FC3B6" w:rsidR="007C50EF" w:rsidRPr="008C39FD" w:rsidRDefault="00FA0A17" w:rsidP="00C22525">
      <w:pPr>
        <w:spacing w:before="120"/>
        <w:jc w:val="both"/>
        <w:rPr>
          <w:color w:val="000000" w:themeColor="text1"/>
          <w:sz w:val="20"/>
          <w:szCs w:val="20"/>
          <w:lang w:val="tr-TR"/>
        </w:rPr>
      </w:pPr>
      <w:r w:rsidRPr="008C39FD">
        <w:rPr>
          <w:color w:val="000000" w:themeColor="text1"/>
          <w:sz w:val="20"/>
          <w:szCs w:val="20"/>
          <w:lang w:val="tr-TR"/>
        </w:rPr>
        <w:t>A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şağıda bilgileri yer alan öğrencimizin </w:t>
      </w:r>
      <w:r w:rsidR="00B10C34" w:rsidRPr="008C39FD">
        <w:rPr>
          <w:color w:val="000000" w:themeColor="text1"/>
          <w:sz w:val="20"/>
          <w:szCs w:val="20"/>
          <w:lang w:val="tr-TR"/>
        </w:rPr>
        <w:t>Akdeniz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 Üniversitesi </w:t>
      </w:r>
      <w:r w:rsidR="00B10C34" w:rsidRPr="008C39FD">
        <w:rPr>
          <w:color w:val="000000" w:themeColor="text1"/>
          <w:sz w:val="20"/>
          <w:szCs w:val="20"/>
          <w:lang w:val="tr-TR"/>
        </w:rPr>
        <w:t>Ön Lisans ve Lisans Eğitim-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Öğretim ve Sınav </w:t>
      </w:r>
      <w:r w:rsidR="00B10C34" w:rsidRPr="008C39FD">
        <w:rPr>
          <w:color w:val="000000" w:themeColor="text1"/>
          <w:sz w:val="20"/>
          <w:szCs w:val="20"/>
          <w:lang w:val="tr-TR"/>
        </w:rPr>
        <w:t xml:space="preserve">Yönetmeliği 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gereği zorunlu </w:t>
      </w:r>
      <w:r w:rsidR="009174EB">
        <w:rPr>
          <w:color w:val="000000" w:themeColor="text1"/>
          <w:sz w:val="20"/>
          <w:szCs w:val="20"/>
          <w:lang w:val="tr-TR"/>
        </w:rPr>
        <w:t>stajını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 kuruluşunuzda yapmasında göstereceğiniz ilgiye teşekkür eder, çalışmalarınızda başarılar dileriz.</w:t>
      </w:r>
    </w:p>
    <w:p w14:paraId="4D152BDD" w14:textId="07A2C595" w:rsidR="00EE469E" w:rsidRPr="008C39FD" w:rsidRDefault="00EE469E" w:rsidP="00EE469E">
      <w:pPr>
        <w:contextualSpacing/>
        <w:jc w:val="both"/>
        <w:rPr>
          <w:color w:val="000000" w:themeColor="text1"/>
          <w:sz w:val="20"/>
          <w:szCs w:val="20"/>
          <w:lang w:val="tr-TR"/>
        </w:rPr>
      </w:pP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  <w:t xml:space="preserve">  </w:t>
      </w:r>
      <w:r w:rsidRPr="008C39FD">
        <w:rPr>
          <w:color w:val="000000" w:themeColor="text1"/>
          <w:sz w:val="20"/>
          <w:szCs w:val="20"/>
          <w:lang w:val="tr-TR"/>
        </w:rPr>
        <w:t>Mustafa KIRAÇ</w:t>
      </w:r>
    </w:p>
    <w:p w14:paraId="1F6A0074" w14:textId="7BC1C19E" w:rsidR="00EE469E" w:rsidRPr="008C39FD" w:rsidRDefault="00EE469E" w:rsidP="00EE469E">
      <w:pPr>
        <w:contextualSpacing/>
        <w:jc w:val="both"/>
        <w:rPr>
          <w:b/>
          <w:bCs/>
          <w:color w:val="000000" w:themeColor="text1"/>
          <w:sz w:val="20"/>
          <w:szCs w:val="20"/>
          <w:lang w:val="tr-TR"/>
        </w:rPr>
      </w:pP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b/>
          <w:bCs/>
          <w:color w:val="000000" w:themeColor="text1"/>
          <w:sz w:val="20"/>
          <w:szCs w:val="20"/>
          <w:lang w:val="tr-TR"/>
        </w:rPr>
        <w:t>Fakülte Sekreter</w:t>
      </w:r>
      <w:r w:rsidR="00603C07" w:rsidRPr="008C39FD">
        <w:rPr>
          <w:b/>
          <w:bCs/>
          <w:color w:val="000000" w:themeColor="text1"/>
          <w:sz w:val="20"/>
          <w:szCs w:val="20"/>
          <w:lang w:val="tr-TR"/>
        </w:rPr>
        <w:t>i</w:t>
      </w:r>
      <w:r w:rsidRPr="008C39FD">
        <w:rPr>
          <w:b/>
          <w:bCs/>
          <w:color w:val="000000" w:themeColor="text1"/>
          <w:sz w:val="20"/>
          <w:szCs w:val="20"/>
          <w:lang w:val="tr-TR"/>
        </w:rPr>
        <w:t xml:space="preserve"> V.</w:t>
      </w:r>
    </w:p>
    <w:p w14:paraId="3FEDF82C" w14:textId="1C9FABEE" w:rsidR="00C033C2" w:rsidRPr="00C033C2" w:rsidRDefault="00C033C2" w:rsidP="00231E35">
      <w:pPr>
        <w:spacing w:after="120"/>
        <w:jc w:val="both"/>
        <w:rPr>
          <w:b/>
          <w:bCs/>
          <w:color w:val="000000" w:themeColor="text1"/>
          <w:sz w:val="20"/>
          <w:szCs w:val="20"/>
          <w:lang w:val="tr-TR"/>
        </w:rPr>
      </w:pPr>
      <w:r w:rsidRPr="00C033C2">
        <w:rPr>
          <w:b/>
          <w:bCs/>
          <w:color w:val="000000" w:themeColor="text1"/>
          <w:sz w:val="20"/>
          <w:szCs w:val="20"/>
          <w:lang w:val="tr-TR"/>
        </w:rPr>
        <w:t>ÖĞRENCİNİ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2693"/>
        <w:gridCol w:w="1701"/>
        <w:gridCol w:w="2831"/>
      </w:tblGrid>
      <w:tr w:rsidR="001F1F0D" w:rsidRPr="00496C14" w14:paraId="6B9F02D6" w14:textId="77777777" w:rsidTr="002465FB">
        <w:trPr>
          <w:trHeight w:val="235"/>
        </w:trPr>
        <w:tc>
          <w:tcPr>
            <w:tcW w:w="1249" w:type="pct"/>
          </w:tcPr>
          <w:p w14:paraId="3FE36D87" w14:textId="64446955" w:rsidR="001F1F0D" w:rsidRPr="007C3FA8" w:rsidRDefault="001F1F0D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B10C34">
              <w:rPr>
                <w:b/>
                <w:color w:val="000000" w:themeColor="text1"/>
                <w:sz w:val="20"/>
                <w:szCs w:val="20"/>
                <w:lang w:val="tr-TR"/>
              </w:rPr>
              <w:t>T.C. Kimlik No</w:t>
            </w:r>
          </w:p>
        </w:tc>
        <w:tc>
          <w:tcPr>
            <w:tcW w:w="1398" w:type="pct"/>
            <w:tcBorders>
              <w:right w:val="single" w:sz="4" w:space="0" w:color="auto"/>
            </w:tcBorders>
          </w:tcPr>
          <w:p w14:paraId="0987FB6B" w14:textId="77777777" w:rsidR="001F1F0D" w:rsidRPr="00496C14" w:rsidRDefault="001F1F0D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83" w:type="pct"/>
            <w:tcBorders>
              <w:right w:val="single" w:sz="4" w:space="0" w:color="auto"/>
            </w:tcBorders>
          </w:tcPr>
          <w:p w14:paraId="40C4E43B" w14:textId="4F3762C9" w:rsidR="001F1F0D" w:rsidRPr="00496C14" w:rsidRDefault="00AF1517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Öğrenci No</w:t>
            </w:r>
          </w:p>
        </w:tc>
        <w:tc>
          <w:tcPr>
            <w:tcW w:w="1470" w:type="pct"/>
            <w:tcBorders>
              <w:right w:val="single" w:sz="4" w:space="0" w:color="auto"/>
            </w:tcBorders>
          </w:tcPr>
          <w:p w14:paraId="12EDAE8F" w14:textId="1F5135C1" w:rsidR="001F1F0D" w:rsidRPr="00496C14" w:rsidRDefault="001F1F0D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EE469E" w:rsidRPr="00496C14" w14:paraId="6EFE3FB6" w14:textId="77777777" w:rsidTr="002465FB">
        <w:trPr>
          <w:trHeight w:val="235"/>
        </w:trPr>
        <w:tc>
          <w:tcPr>
            <w:tcW w:w="1249" w:type="pct"/>
          </w:tcPr>
          <w:p w14:paraId="46D1587F" w14:textId="77777777" w:rsidR="00EE469E" w:rsidRPr="007C3FA8" w:rsidRDefault="00EE469E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Adı Soyadı</w:t>
            </w:r>
          </w:p>
        </w:tc>
        <w:tc>
          <w:tcPr>
            <w:tcW w:w="3751" w:type="pct"/>
            <w:gridSpan w:val="3"/>
            <w:tcBorders>
              <w:right w:val="single" w:sz="4" w:space="0" w:color="auto"/>
            </w:tcBorders>
          </w:tcPr>
          <w:p w14:paraId="683CDACC" w14:textId="77777777" w:rsidR="00EE469E" w:rsidRPr="00496C14" w:rsidRDefault="00EE469E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EE469E" w:rsidRPr="0097051D" w14:paraId="0F5BDCFB" w14:textId="77777777" w:rsidTr="002465FB">
        <w:trPr>
          <w:trHeight w:val="235"/>
        </w:trPr>
        <w:tc>
          <w:tcPr>
            <w:tcW w:w="1249" w:type="pct"/>
          </w:tcPr>
          <w:p w14:paraId="418DD924" w14:textId="02041AC3" w:rsidR="00EE469E" w:rsidRPr="007C3FA8" w:rsidRDefault="00EE469E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Sağlık Güvencesi Türü</w:t>
            </w:r>
          </w:p>
        </w:tc>
        <w:tc>
          <w:tcPr>
            <w:tcW w:w="3751" w:type="pct"/>
            <w:gridSpan w:val="3"/>
            <w:tcBorders>
              <w:right w:val="single" w:sz="4" w:space="0" w:color="auto"/>
            </w:tcBorders>
          </w:tcPr>
          <w:p w14:paraId="1A5E2B54" w14:textId="7133022F" w:rsidR="00EC10D7" w:rsidRDefault="00000000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1141386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4/A (SGK </w:t>
            </w:r>
            <w:r w:rsidR="006F7324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İşçi)  </w:t>
            </w:r>
            <w:r w:rsidR="00AF151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6F7324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AF151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         </w:t>
            </w: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664211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Emekli Sandığı</w:t>
            </w:r>
            <w:r w:rsidR="00AF151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                   </w:t>
            </w: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-1050152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ağ-Kur</w:t>
            </w:r>
          </w:p>
          <w:p w14:paraId="79D00A53" w14:textId="7BE6A33A" w:rsidR="00EC10D7" w:rsidRPr="00496C14" w:rsidRDefault="00000000" w:rsidP="00AF1517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-2022387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eşil Kart</w:t>
            </w:r>
            <w:r w:rsidR="00AF151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                    </w:t>
            </w: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39370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Genel Sağlık Sigortası</w:t>
            </w:r>
          </w:p>
        </w:tc>
      </w:tr>
      <w:tr w:rsidR="006A5286" w:rsidRPr="00496C14" w14:paraId="4905984B" w14:textId="77777777" w:rsidTr="002465FB">
        <w:tc>
          <w:tcPr>
            <w:tcW w:w="1249" w:type="pct"/>
          </w:tcPr>
          <w:p w14:paraId="2C2ADD09" w14:textId="110DA809" w:rsidR="006A5286" w:rsidRPr="007C3FA8" w:rsidRDefault="006A5286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B10C34">
              <w:rPr>
                <w:b/>
                <w:color w:val="000000" w:themeColor="text1"/>
                <w:sz w:val="20"/>
                <w:szCs w:val="20"/>
                <w:lang w:val="tr-TR"/>
              </w:rPr>
              <w:t>Telefon No (GSM)</w:t>
            </w:r>
          </w:p>
        </w:tc>
        <w:tc>
          <w:tcPr>
            <w:tcW w:w="1398" w:type="pct"/>
            <w:tcBorders>
              <w:right w:val="single" w:sz="4" w:space="0" w:color="auto"/>
            </w:tcBorders>
          </w:tcPr>
          <w:p w14:paraId="5AD2CCB2" w14:textId="77777777" w:rsidR="006A5286" w:rsidRPr="00496C14" w:rsidRDefault="006A5286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83" w:type="pct"/>
            <w:tcBorders>
              <w:right w:val="single" w:sz="4" w:space="0" w:color="auto"/>
            </w:tcBorders>
          </w:tcPr>
          <w:p w14:paraId="64039FCE" w14:textId="519D018F" w:rsidR="006A5286" w:rsidRPr="00496C14" w:rsidRDefault="006A5286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E-posta Adresi</w:t>
            </w:r>
          </w:p>
        </w:tc>
        <w:tc>
          <w:tcPr>
            <w:tcW w:w="1470" w:type="pct"/>
            <w:tcBorders>
              <w:right w:val="single" w:sz="4" w:space="0" w:color="auto"/>
            </w:tcBorders>
          </w:tcPr>
          <w:p w14:paraId="036E6A6E" w14:textId="65892EBC" w:rsidR="006A5286" w:rsidRPr="00496C14" w:rsidRDefault="006A5286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EE469E" w:rsidRPr="00496C14" w14:paraId="6A152724" w14:textId="77777777" w:rsidTr="002465FB">
        <w:tc>
          <w:tcPr>
            <w:tcW w:w="1249" w:type="pct"/>
          </w:tcPr>
          <w:p w14:paraId="0EB2B0E7" w14:textId="39EF1560" w:rsidR="00EE469E" w:rsidRPr="009174EB" w:rsidRDefault="009463F7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Öğretim Yılı</w:t>
            </w:r>
          </w:p>
        </w:tc>
        <w:tc>
          <w:tcPr>
            <w:tcW w:w="3751" w:type="pct"/>
            <w:gridSpan w:val="3"/>
            <w:tcBorders>
              <w:right w:val="single" w:sz="4" w:space="0" w:color="auto"/>
            </w:tcBorders>
          </w:tcPr>
          <w:p w14:paraId="783957DE" w14:textId="7F6E16D2" w:rsidR="00EE469E" w:rsidRPr="009174EB" w:rsidRDefault="009463F7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202</w:t>
            </w:r>
            <w:r w:rsidR="007B1469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5</w:t>
            </w:r>
            <w:r w:rsidR="000956EC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-202</w:t>
            </w:r>
            <w:r w:rsidR="007B1469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6</w:t>
            </w:r>
            <w:r w:rsidR="000956EC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726043"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ğitim Yılı </w:t>
            </w:r>
            <w:r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Yaz Dönemi</w:t>
            </w:r>
          </w:p>
        </w:tc>
      </w:tr>
    </w:tbl>
    <w:p w14:paraId="0A8FD3F3" w14:textId="09FEAA46" w:rsidR="002F7CC7" w:rsidRPr="00496C14" w:rsidRDefault="009174EB" w:rsidP="002465FB">
      <w:pPr>
        <w:spacing w:before="120"/>
        <w:rPr>
          <w:b/>
          <w:color w:val="000000" w:themeColor="text1"/>
          <w:sz w:val="20"/>
          <w:szCs w:val="22"/>
          <w:lang w:val="tr-TR"/>
        </w:rPr>
      </w:pPr>
      <w:r>
        <w:rPr>
          <w:b/>
          <w:color w:val="000000" w:themeColor="text1"/>
          <w:sz w:val="20"/>
          <w:szCs w:val="22"/>
          <w:lang w:val="tr-TR"/>
        </w:rPr>
        <w:t>STAJ</w:t>
      </w:r>
      <w:r w:rsidR="002F7CC7" w:rsidRPr="00CD197D">
        <w:rPr>
          <w:b/>
          <w:color w:val="000000" w:themeColor="text1"/>
          <w:sz w:val="20"/>
          <w:szCs w:val="22"/>
          <w:lang w:val="tr-TR"/>
        </w:rPr>
        <w:t xml:space="preserve"> </w:t>
      </w:r>
      <w:r w:rsidR="00A10AD7">
        <w:rPr>
          <w:b/>
          <w:color w:val="000000" w:themeColor="text1"/>
          <w:sz w:val="20"/>
          <w:szCs w:val="22"/>
          <w:lang w:val="tr-TR"/>
        </w:rPr>
        <w:t xml:space="preserve">EĞİTİMİ </w:t>
      </w:r>
      <w:r w:rsidR="002F7CC7" w:rsidRPr="00CD197D">
        <w:rPr>
          <w:b/>
          <w:color w:val="000000" w:themeColor="text1"/>
          <w:sz w:val="20"/>
          <w:szCs w:val="22"/>
          <w:lang w:val="tr-TR"/>
        </w:rPr>
        <w:t>YAPILAN YER İLE İLGİLİ BİLGİLER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406"/>
        <w:gridCol w:w="1134"/>
        <w:gridCol w:w="1843"/>
        <w:gridCol w:w="424"/>
        <w:gridCol w:w="711"/>
        <w:gridCol w:w="1558"/>
        <w:gridCol w:w="1554"/>
      </w:tblGrid>
      <w:tr w:rsidR="00720116" w:rsidRPr="00496C14" w14:paraId="71377429" w14:textId="77777777" w:rsidTr="002465FB">
        <w:tc>
          <w:tcPr>
            <w:tcW w:w="1837" w:type="pct"/>
            <w:gridSpan w:val="2"/>
          </w:tcPr>
          <w:p w14:paraId="42D60C09" w14:textId="26CE13D7" w:rsidR="00720116" w:rsidRPr="007C3FA8" w:rsidRDefault="00720116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Adı</w:t>
            </w:r>
            <w:r w:rsidR="00A10AD7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/Ünvanı</w:t>
            </w:r>
          </w:p>
        </w:tc>
        <w:tc>
          <w:tcPr>
            <w:tcW w:w="3163" w:type="pct"/>
            <w:gridSpan w:val="5"/>
          </w:tcPr>
          <w:p w14:paraId="4A386996" w14:textId="77777777" w:rsidR="00720116" w:rsidRPr="00496C14" w:rsidRDefault="00720116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A10AD7" w:rsidRPr="00496C14" w14:paraId="5C745B6A" w14:textId="77777777" w:rsidTr="002465FB">
        <w:tc>
          <w:tcPr>
            <w:tcW w:w="1837" w:type="pct"/>
            <w:gridSpan w:val="2"/>
          </w:tcPr>
          <w:p w14:paraId="34855B68" w14:textId="2856463F" w:rsidR="00A10AD7" w:rsidRDefault="00A10AD7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Faaliyet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/Hizmet</w:t>
            </w: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Alanı (Sektör)</w:t>
            </w:r>
          </w:p>
        </w:tc>
        <w:tc>
          <w:tcPr>
            <w:tcW w:w="3163" w:type="pct"/>
            <w:gridSpan w:val="5"/>
          </w:tcPr>
          <w:p w14:paraId="07C99C0D" w14:textId="77777777" w:rsidR="00A10AD7" w:rsidRPr="00496C14" w:rsidRDefault="00A10AD7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307FF3" w:rsidRPr="00496C14" w14:paraId="41FCD01D" w14:textId="77777777" w:rsidTr="002465FB">
        <w:trPr>
          <w:trHeight w:val="164"/>
        </w:trPr>
        <w:tc>
          <w:tcPr>
            <w:tcW w:w="1249" w:type="pct"/>
          </w:tcPr>
          <w:p w14:paraId="4AC2C07C" w14:textId="67B66466" w:rsidR="00D351C0" w:rsidRPr="007C3FA8" w:rsidRDefault="009174EB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Staj </w:t>
            </w:r>
            <w:r w:rsidR="00D351C0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Başlangıç Tarihi</w:t>
            </w:r>
          </w:p>
        </w:tc>
        <w:tc>
          <w:tcPr>
            <w:tcW w:w="589" w:type="pct"/>
            <w:vAlign w:val="center"/>
          </w:tcPr>
          <w:p w14:paraId="2E724F8D" w14:textId="7CD1C8EF" w:rsidR="00D351C0" w:rsidRPr="00496C14" w:rsidRDefault="007B1469" w:rsidP="004C2558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06/07</w:t>
            </w:r>
            <w:r w:rsidR="00D351C0">
              <w:rPr>
                <w:color w:val="000000" w:themeColor="text1"/>
                <w:sz w:val="20"/>
                <w:szCs w:val="20"/>
                <w:lang w:val="tr-TR"/>
              </w:rPr>
              <w:t>/202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>6</w:t>
            </w:r>
          </w:p>
        </w:tc>
        <w:tc>
          <w:tcPr>
            <w:tcW w:w="957" w:type="pct"/>
          </w:tcPr>
          <w:p w14:paraId="7262B03B" w14:textId="6942F283" w:rsidR="00D351C0" w:rsidRPr="00496C14" w:rsidRDefault="009174EB" w:rsidP="009C7BD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Staj Bitiş </w:t>
            </w:r>
            <w:r w:rsidR="00D351C0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Tarihi</w:t>
            </w:r>
          </w:p>
        </w:tc>
        <w:tc>
          <w:tcPr>
            <w:tcW w:w="589" w:type="pct"/>
            <w:gridSpan w:val="2"/>
            <w:vAlign w:val="center"/>
          </w:tcPr>
          <w:p w14:paraId="590E2DD3" w14:textId="60EBFAB8" w:rsidR="00D351C0" w:rsidRPr="00496C14" w:rsidRDefault="007B1469" w:rsidP="004C2558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13/08/2026</w:t>
            </w:r>
          </w:p>
        </w:tc>
        <w:tc>
          <w:tcPr>
            <w:tcW w:w="809" w:type="pct"/>
          </w:tcPr>
          <w:p w14:paraId="1000EDF8" w14:textId="77777777" w:rsidR="00D351C0" w:rsidRPr="007C3FA8" w:rsidRDefault="00D351C0" w:rsidP="001A28CE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Süresi </w:t>
            </w:r>
          </w:p>
          <w:p w14:paraId="0EB5EF4E" w14:textId="77777777" w:rsidR="00D351C0" w:rsidRPr="00496C14" w:rsidRDefault="00D351C0" w:rsidP="001A28CE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(İş Günü/Saati)</w:t>
            </w:r>
          </w:p>
        </w:tc>
        <w:tc>
          <w:tcPr>
            <w:tcW w:w="807" w:type="pct"/>
            <w:vAlign w:val="center"/>
          </w:tcPr>
          <w:p w14:paraId="4D0ACBA6" w14:textId="4DB9E2A7" w:rsidR="00D351C0" w:rsidRDefault="00D351C0" w:rsidP="004C2558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28 iş günü</w:t>
            </w:r>
          </w:p>
          <w:p w14:paraId="74AA3D41" w14:textId="1BF84C4D" w:rsidR="00D351C0" w:rsidRPr="00496C14" w:rsidRDefault="00D351C0" w:rsidP="004C2558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(196 saat)</w:t>
            </w:r>
          </w:p>
        </w:tc>
      </w:tr>
      <w:tr w:rsidR="002F7CC7" w:rsidRPr="00496C14" w14:paraId="6214F3DA" w14:textId="77777777" w:rsidTr="002465FB">
        <w:tc>
          <w:tcPr>
            <w:tcW w:w="1249" w:type="pct"/>
          </w:tcPr>
          <w:p w14:paraId="42EBED85" w14:textId="4F60C030" w:rsidR="002F7CC7" w:rsidRPr="007C3FA8" w:rsidRDefault="00980A40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Adresi</w:t>
            </w:r>
          </w:p>
        </w:tc>
        <w:tc>
          <w:tcPr>
            <w:tcW w:w="3751" w:type="pct"/>
            <w:gridSpan w:val="6"/>
          </w:tcPr>
          <w:p w14:paraId="7003EFD7" w14:textId="77777777" w:rsidR="002F7CC7" w:rsidRPr="00496C14" w:rsidRDefault="002F7CC7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AD7815" w:rsidRPr="00496C14" w14:paraId="2AD2EC3C" w14:textId="77777777" w:rsidTr="002465FB">
        <w:tc>
          <w:tcPr>
            <w:tcW w:w="1249" w:type="pct"/>
          </w:tcPr>
          <w:p w14:paraId="1060A11B" w14:textId="77777777" w:rsidR="00AD7815" w:rsidRPr="007C3FA8" w:rsidRDefault="00AD7815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Telefon Numarası</w:t>
            </w:r>
          </w:p>
        </w:tc>
        <w:tc>
          <w:tcPr>
            <w:tcW w:w="3751" w:type="pct"/>
            <w:gridSpan w:val="6"/>
          </w:tcPr>
          <w:p w14:paraId="62A68F43" w14:textId="742227CD" w:rsidR="00AD7815" w:rsidRPr="00496C14" w:rsidRDefault="00AD7815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A4918" w:rsidRPr="00496C14" w14:paraId="69474A27" w14:textId="77777777" w:rsidTr="002465FB">
        <w:tc>
          <w:tcPr>
            <w:tcW w:w="5000" w:type="pct"/>
            <w:gridSpan w:val="7"/>
            <w:vAlign w:val="center"/>
          </w:tcPr>
          <w:p w14:paraId="49E82103" w14:textId="63D2B176" w:rsidR="00DA4918" w:rsidRPr="00496C14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CD197D">
              <w:rPr>
                <w:b/>
                <w:color w:val="000000" w:themeColor="text1"/>
                <w:sz w:val="20"/>
                <w:szCs w:val="22"/>
                <w:lang w:val="tr-TR"/>
              </w:rPr>
              <w:t>KURUM</w:t>
            </w:r>
            <w:r>
              <w:rPr>
                <w:b/>
                <w:color w:val="000000" w:themeColor="text1"/>
                <w:sz w:val="20"/>
                <w:szCs w:val="22"/>
                <w:lang w:val="tr-TR"/>
              </w:rPr>
              <w:t xml:space="preserve"> </w:t>
            </w:r>
            <w:r w:rsidRPr="00CD197D">
              <w:rPr>
                <w:b/>
                <w:color w:val="000000" w:themeColor="text1"/>
                <w:sz w:val="20"/>
                <w:szCs w:val="22"/>
                <w:lang w:val="tr-TR"/>
              </w:rPr>
              <w:t>ONAYI</w:t>
            </w:r>
          </w:p>
        </w:tc>
      </w:tr>
      <w:tr w:rsidR="00DA4918" w:rsidRPr="00496C14" w14:paraId="5A9F9103" w14:textId="77777777" w:rsidTr="002465FB">
        <w:tc>
          <w:tcPr>
            <w:tcW w:w="1249" w:type="pct"/>
            <w:vAlign w:val="center"/>
          </w:tcPr>
          <w:p w14:paraId="32FD5237" w14:textId="55BE9F2A" w:rsidR="00DA4918" w:rsidRPr="00CD197D" w:rsidRDefault="00DA4918" w:rsidP="00DA4918">
            <w:pPr>
              <w:jc w:val="center"/>
              <w:rPr>
                <w:b/>
                <w:color w:val="000000" w:themeColor="text1"/>
                <w:sz w:val="20"/>
                <w:szCs w:val="22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 xml:space="preserve">Öğrencinin 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>kurumumuzda uygulama/</w:t>
            </w: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taj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/işyeri eğitimi </w:t>
            </w: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yapması uygundur.</w:t>
            </w:r>
          </w:p>
        </w:tc>
        <w:tc>
          <w:tcPr>
            <w:tcW w:w="1766" w:type="pct"/>
            <w:gridSpan w:val="3"/>
          </w:tcPr>
          <w:p w14:paraId="76F851D3" w14:textId="77777777" w:rsidR="00DA4918" w:rsidRPr="0067657A" w:rsidRDefault="00DA4918" w:rsidP="00DA4918">
            <w:pPr>
              <w:rPr>
                <w:sz w:val="20"/>
                <w:szCs w:val="20"/>
                <w:lang w:val="tr-TR"/>
              </w:rPr>
            </w:pPr>
            <w:r w:rsidRPr="005949CD">
              <w:rPr>
                <w:sz w:val="20"/>
                <w:szCs w:val="20"/>
                <w:lang w:val="tr-TR"/>
              </w:rPr>
              <w:t>Yetkilinin Adı Soyadı:</w:t>
            </w:r>
          </w:p>
          <w:p w14:paraId="2F68111A" w14:textId="77777777" w:rsidR="00DA4918" w:rsidRDefault="00DA4918" w:rsidP="00DA4918">
            <w:pPr>
              <w:rPr>
                <w:sz w:val="20"/>
                <w:szCs w:val="20"/>
                <w:lang w:val="tr-TR"/>
              </w:rPr>
            </w:pPr>
          </w:p>
          <w:p w14:paraId="0CA7736B" w14:textId="77777777" w:rsidR="00DA4918" w:rsidRDefault="00DA4918" w:rsidP="00DA4918">
            <w:pPr>
              <w:rPr>
                <w:sz w:val="20"/>
                <w:szCs w:val="20"/>
                <w:lang w:val="tr-TR"/>
              </w:rPr>
            </w:pPr>
          </w:p>
          <w:p w14:paraId="3B47D4A2" w14:textId="4AF168CF" w:rsidR="00DA4918" w:rsidRPr="005E6FC9" w:rsidRDefault="00DA4918" w:rsidP="00DA4918">
            <w:pPr>
              <w:rPr>
                <w:sz w:val="20"/>
                <w:szCs w:val="20"/>
                <w:lang w:val="tr-TR"/>
              </w:rPr>
            </w:pPr>
            <w:r w:rsidRPr="005949CD">
              <w:rPr>
                <w:sz w:val="20"/>
                <w:szCs w:val="20"/>
                <w:lang w:val="tr-TR"/>
              </w:rPr>
              <w:t>Unvan:</w:t>
            </w:r>
          </w:p>
        </w:tc>
        <w:tc>
          <w:tcPr>
            <w:tcW w:w="1985" w:type="pct"/>
            <w:gridSpan w:val="3"/>
          </w:tcPr>
          <w:p w14:paraId="6538C473" w14:textId="77777777" w:rsidR="00DA4918" w:rsidRPr="00496C14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5949CD">
              <w:rPr>
                <w:sz w:val="20"/>
                <w:szCs w:val="20"/>
                <w:lang w:val="tr-TR"/>
              </w:rPr>
              <w:t>Mühür ve İmza:</w:t>
            </w:r>
          </w:p>
          <w:p w14:paraId="4DD56916" w14:textId="77777777" w:rsidR="00DA4918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  <w:p w14:paraId="0F2D4DC2" w14:textId="77777777" w:rsidR="00DA4918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  <w:p w14:paraId="38421800" w14:textId="2EB551AB" w:rsidR="00DA4918" w:rsidRPr="00496C14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5949CD">
              <w:rPr>
                <w:color w:val="000000" w:themeColor="text1"/>
                <w:sz w:val="20"/>
                <w:szCs w:val="20"/>
                <w:lang w:val="tr-TR"/>
              </w:rPr>
              <w:t>Tarih:</w:t>
            </w:r>
          </w:p>
        </w:tc>
      </w:tr>
    </w:tbl>
    <w:p w14:paraId="7F64B215" w14:textId="42F88DB5" w:rsidR="00723751" w:rsidRPr="00496C14" w:rsidRDefault="00723751" w:rsidP="00DD114A">
      <w:pPr>
        <w:spacing w:before="120"/>
        <w:jc w:val="both"/>
        <w:rPr>
          <w:b/>
          <w:color w:val="000000" w:themeColor="text1"/>
          <w:sz w:val="20"/>
          <w:szCs w:val="22"/>
          <w:lang w:val="tr-TR"/>
        </w:rPr>
      </w:pPr>
      <w:r w:rsidRPr="00496C14">
        <w:rPr>
          <w:b/>
          <w:color w:val="000000" w:themeColor="text1"/>
          <w:sz w:val="20"/>
          <w:szCs w:val="22"/>
          <w:lang w:val="tr-TR"/>
        </w:rPr>
        <w:t xml:space="preserve">ÖĞRENCİNİN NÜFUS KAYIT BİLGİLERİ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9"/>
        <w:gridCol w:w="940"/>
        <w:gridCol w:w="1177"/>
        <w:gridCol w:w="2032"/>
        <w:gridCol w:w="772"/>
        <w:gridCol w:w="2440"/>
      </w:tblGrid>
      <w:tr w:rsidR="0007589C" w:rsidRPr="0097051D" w14:paraId="38ED15FA" w14:textId="77777777" w:rsidTr="002465FB">
        <w:trPr>
          <w:trHeight w:val="186"/>
        </w:trPr>
        <w:tc>
          <w:tcPr>
            <w:tcW w:w="1178" w:type="pct"/>
          </w:tcPr>
          <w:p w14:paraId="3D88CDA3" w14:textId="1F29DA37" w:rsidR="0007589C" w:rsidRPr="00496C14" w:rsidRDefault="00D3298D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T.C. Kimlik No.</w:t>
            </w:r>
          </w:p>
        </w:tc>
        <w:tc>
          <w:tcPr>
            <w:tcW w:w="1099" w:type="pct"/>
            <w:gridSpan w:val="2"/>
          </w:tcPr>
          <w:p w14:paraId="4445B7F6" w14:textId="77777777" w:rsidR="0007589C" w:rsidRPr="00496C14" w:rsidRDefault="0007589C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723" w:type="pct"/>
            <w:gridSpan w:val="3"/>
          </w:tcPr>
          <w:p w14:paraId="7A2001AC" w14:textId="2A81DAEA" w:rsidR="0007589C" w:rsidRPr="00CD197D" w:rsidRDefault="0007589C" w:rsidP="004554E6">
            <w:pPr>
              <w:rPr>
                <w:i/>
                <w:iCs/>
                <w:color w:val="000000" w:themeColor="text1"/>
                <w:sz w:val="20"/>
                <w:szCs w:val="20"/>
                <w:lang w:val="tr-TR"/>
              </w:rPr>
            </w:pPr>
            <w:r w:rsidRPr="00CD197D">
              <w:rPr>
                <w:i/>
                <w:iCs/>
                <w:color w:val="000000" w:themeColor="text1"/>
                <w:sz w:val="20"/>
                <w:szCs w:val="20"/>
                <w:lang w:val="tr-TR"/>
              </w:rPr>
              <w:t>Bu bölümü Eski Nüfus Cüzdanına sahip olanlar dolduracaktır.</w:t>
            </w:r>
          </w:p>
        </w:tc>
      </w:tr>
      <w:tr w:rsidR="00723751" w:rsidRPr="00496C14" w14:paraId="4AF3659D" w14:textId="77777777" w:rsidTr="002465FB">
        <w:trPr>
          <w:trHeight w:val="186"/>
        </w:trPr>
        <w:tc>
          <w:tcPr>
            <w:tcW w:w="1178" w:type="pct"/>
          </w:tcPr>
          <w:p w14:paraId="5510C484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oyadı</w:t>
            </w:r>
          </w:p>
        </w:tc>
        <w:tc>
          <w:tcPr>
            <w:tcW w:w="1099" w:type="pct"/>
            <w:gridSpan w:val="2"/>
          </w:tcPr>
          <w:p w14:paraId="7F4FE393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36DA869F" w14:textId="77777777" w:rsidR="00723751" w:rsidRPr="00CD197D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CD197D">
              <w:rPr>
                <w:color w:val="000000" w:themeColor="text1"/>
                <w:sz w:val="20"/>
                <w:szCs w:val="20"/>
                <w:lang w:val="tr-TR"/>
              </w:rPr>
              <w:t>Nüfusa Kayıtlı Olduğu İl</w:t>
            </w:r>
          </w:p>
        </w:tc>
        <w:tc>
          <w:tcPr>
            <w:tcW w:w="1267" w:type="pct"/>
          </w:tcPr>
          <w:p w14:paraId="786B644A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26F3AEB9" w14:textId="77777777" w:rsidTr="002465FB">
        <w:trPr>
          <w:trHeight w:val="186"/>
        </w:trPr>
        <w:tc>
          <w:tcPr>
            <w:tcW w:w="1178" w:type="pct"/>
          </w:tcPr>
          <w:p w14:paraId="768E2640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dı</w:t>
            </w:r>
          </w:p>
        </w:tc>
        <w:tc>
          <w:tcPr>
            <w:tcW w:w="1099" w:type="pct"/>
            <w:gridSpan w:val="2"/>
          </w:tcPr>
          <w:p w14:paraId="465E6CDF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2F837829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İlçe</w:t>
            </w:r>
          </w:p>
        </w:tc>
        <w:tc>
          <w:tcPr>
            <w:tcW w:w="1267" w:type="pct"/>
          </w:tcPr>
          <w:p w14:paraId="61A58BD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16A9141A" w14:textId="77777777" w:rsidTr="002465FB">
        <w:trPr>
          <w:trHeight w:val="186"/>
        </w:trPr>
        <w:tc>
          <w:tcPr>
            <w:tcW w:w="1178" w:type="pct"/>
          </w:tcPr>
          <w:p w14:paraId="6D82B856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Baba Adı</w:t>
            </w:r>
          </w:p>
        </w:tc>
        <w:tc>
          <w:tcPr>
            <w:tcW w:w="1099" w:type="pct"/>
            <w:gridSpan w:val="2"/>
          </w:tcPr>
          <w:p w14:paraId="4AE69FDF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0C9005C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Mahalle-Köy</w:t>
            </w:r>
          </w:p>
        </w:tc>
        <w:tc>
          <w:tcPr>
            <w:tcW w:w="1267" w:type="pct"/>
          </w:tcPr>
          <w:p w14:paraId="0C398B7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63BF7834" w14:textId="77777777" w:rsidTr="002465FB">
        <w:trPr>
          <w:trHeight w:val="186"/>
        </w:trPr>
        <w:tc>
          <w:tcPr>
            <w:tcW w:w="1178" w:type="pct"/>
          </w:tcPr>
          <w:p w14:paraId="6F74ED2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na Adı</w:t>
            </w:r>
          </w:p>
        </w:tc>
        <w:tc>
          <w:tcPr>
            <w:tcW w:w="1099" w:type="pct"/>
            <w:gridSpan w:val="2"/>
          </w:tcPr>
          <w:p w14:paraId="73BBDF57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09740086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Cilt No</w:t>
            </w:r>
          </w:p>
        </w:tc>
        <w:tc>
          <w:tcPr>
            <w:tcW w:w="1267" w:type="pct"/>
          </w:tcPr>
          <w:p w14:paraId="4244C82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63F31426" w14:textId="77777777" w:rsidTr="002465FB">
        <w:trPr>
          <w:trHeight w:val="186"/>
        </w:trPr>
        <w:tc>
          <w:tcPr>
            <w:tcW w:w="1178" w:type="pct"/>
          </w:tcPr>
          <w:p w14:paraId="43733C4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Doğum Yeri</w:t>
            </w:r>
          </w:p>
        </w:tc>
        <w:tc>
          <w:tcPr>
            <w:tcW w:w="1099" w:type="pct"/>
            <w:gridSpan w:val="2"/>
          </w:tcPr>
          <w:p w14:paraId="36DC646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4003CF5B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ile Sıra No</w:t>
            </w:r>
          </w:p>
        </w:tc>
        <w:tc>
          <w:tcPr>
            <w:tcW w:w="1267" w:type="pct"/>
          </w:tcPr>
          <w:p w14:paraId="6D36A209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043510A8" w14:textId="77777777" w:rsidTr="002465FB">
        <w:trPr>
          <w:trHeight w:val="186"/>
        </w:trPr>
        <w:tc>
          <w:tcPr>
            <w:tcW w:w="1178" w:type="pct"/>
          </w:tcPr>
          <w:p w14:paraId="7F58F0C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Doğum Tarihi</w:t>
            </w:r>
          </w:p>
        </w:tc>
        <w:tc>
          <w:tcPr>
            <w:tcW w:w="1099" w:type="pct"/>
            <w:gridSpan w:val="2"/>
          </w:tcPr>
          <w:p w14:paraId="12194574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6E8A3A1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ıra No</w:t>
            </w:r>
          </w:p>
        </w:tc>
        <w:tc>
          <w:tcPr>
            <w:tcW w:w="1267" w:type="pct"/>
          </w:tcPr>
          <w:p w14:paraId="47E3AB7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7A5D985A" w14:textId="77777777" w:rsidTr="002465FB">
        <w:trPr>
          <w:trHeight w:val="186"/>
        </w:trPr>
        <w:tc>
          <w:tcPr>
            <w:tcW w:w="1178" w:type="pct"/>
          </w:tcPr>
          <w:p w14:paraId="02CCA127" w14:textId="2EBC4172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N. Cüzdan Seri No</w:t>
            </w:r>
          </w:p>
        </w:tc>
        <w:tc>
          <w:tcPr>
            <w:tcW w:w="1099" w:type="pct"/>
            <w:gridSpan w:val="2"/>
          </w:tcPr>
          <w:p w14:paraId="7F4EF768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1376515D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diği Nüfus Dairesi</w:t>
            </w:r>
          </w:p>
        </w:tc>
        <w:tc>
          <w:tcPr>
            <w:tcW w:w="1267" w:type="pct"/>
          </w:tcPr>
          <w:p w14:paraId="3D1C1BA7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4D7DC03B" w14:textId="77777777" w:rsidTr="002465FB">
        <w:trPr>
          <w:trHeight w:val="186"/>
        </w:trPr>
        <w:tc>
          <w:tcPr>
            <w:tcW w:w="1178" w:type="pct"/>
          </w:tcPr>
          <w:p w14:paraId="73AAA7DB" w14:textId="38D168AA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Son Geçer</w:t>
            </w:r>
            <w:r w:rsidR="00CE7C7A">
              <w:rPr>
                <w:color w:val="000000" w:themeColor="text1"/>
                <w:sz w:val="20"/>
                <w:szCs w:val="20"/>
                <w:lang w:val="tr-TR"/>
              </w:rPr>
              <w:t>lilik Tarihi:</w:t>
            </w:r>
          </w:p>
        </w:tc>
        <w:tc>
          <w:tcPr>
            <w:tcW w:w="1099" w:type="pct"/>
            <w:gridSpan w:val="2"/>
          </w:tcPr>
          <w:p w14:paraId="74F683CD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302B4A6E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iş Nedeni</w:t>
            </w:r>
          </w:p>
        </w:tc>
        <w:tc>
          <w:tcPr>
            <w:tcW w:w="1267" w:type="pct"/>
          </w:tcPr>
          <w:p w14:paraId="07D33AA7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07EC64EB" w14:textId="77777777" w:rsidTr="002465FB">
        <w:trPr>
          <w:trHeight w:val="186"/>
        </w:trPr>
        <w:tc>
          <w:tcPr>
            <w:tcW w:w="1178" w:type="pct"/>
          </w:tcPr>
          <w:p w14:paraId="6C446DAC" w14:textId="60E0E59D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(Varsa) </w:t>
            </w: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.G.K. No.</w:t>
            </w:r>
          </w:p>
        </w:tc>
        <w:tc>
          <w:tcPr>
            <w:tcW w:w="1099" w:type="pct"/>
            <w:gridSpan w:val="2"/>
          </w:tcPr>
          <w:p w14:paraId="18306250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1338503C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iş Tarihi</w:t>
            </w:r>
          </w:p>
        </w:tc>
        <w:tc>
          <w:tcPr>
            <w:tcW w:w="1267" w:type="pct"/>
          </w:tcPr>
          <w:p w14:paraId="726AD7F9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D114A" w:rsidRPr="00496C14" w14:paraId="13BD904B" w14:textId="77777777" w:rsidTr="002465FB">
        <w:trPr>
          <w:trHeight w:val="325"/>
        </w:trPr>
        <w:tc>
          <w:tcPr>
            <w:tcW w:w="5000" w:type="pct"/>
            <w:gridSpan w:val="6"/>
          </w:tcPr>
          <w:p w14:paraId="3A204E40" w14:textId="77777777" w:rsidR="00DD114A" w:rsidRDefault="00DD114A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Öğrencinin Adres Bilgisi: (mahalle, sokak, kapı numaralarının açık olarak yazılması zorunludur.)</w:t>
            </w:r>
          </w:p>
          <w:p w14:paraId="5DE77698" w14:textId="0466C9B7" w:rsidR="00DD114A" w:rsidRPr="00496C14" w:rsidRDefault="00DD114A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827149" w:rsidRPr="0097051D" w14:paraId="17E7B682" w14:textId="77777777" w:rsidTr="002465FB">
        <w:trPr>
          <w:trHeight w:val="1926"/>
        </w:trPr>
        <w:tc>
          <w:tcPr>
            <w:tcW w:w="5000" w:type="pct"/>
            <w:gridSpan w:val="6"/>
            <w:vAlign w:val="center"/>
          </w:tcPr>
          <w:p w14:paraId="2A35F819" w14:textId="77777777" w:rsidR="00827149" w:rsidRDefault="00827149" w:rsidP="00827149">
            <w:pPr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3E193C"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>NOT</w:t>
            </w:r>
            <w:r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>LAR</w:t>
            </w:r>
            <w:r w:rsidRPr="003E193C"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>:</w:t>
            </w:r>
            <w:r w:rsidRPr="00496C14">
              <w:rPr>
                <w:color w:val="000000" w:themeColor="text1"/>
                <w:sz w:val="18"/>
                <w:szCs w:val="18"/>
                <w:lang w:val="tr-TR"/>
              </w:rPr>
              <w:t xml:space="preserve"> </w:t>
            </w:r>
          </w:p>
          <w:p w14:paraId="737BAF6B" w14:textId="58E92FF1" w:rsidR="00827149" w:rsidRPr="00977285" w:rsidRDefault="00827149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Teslim edilecek form 3 asıl nüsha olarak (fotokopi değil) hazırlanır. </w:t>
            </w:r>
            <w:r w:rsidR="009174EB">
              <w:rPr>
                <w:color w:val="000000" w:themeColor="text1"/>
                <w:sz w:val="18"/>
                <w:szCs w:val="18"/>
                <w:lang w:val="tr-TR"/>
              </w:rPr>
              <w:t>Staj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 eğitimine başlama tarihinden 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u w:val="single"/>
                <w:lang w:val="tr-TR"/>
              </w:rPr>
              <w:t>20 gün öncesine kadar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, 1 nüshası 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u w:val="single"/>
                <w:lang w:val="tr-TR"/>
              </w:rPr>
              <w:t>kimlik fotokopisi ile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 xml:space="preserve"> Fakültenin Mali İşler birimine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, 1 nüshasının program staj eğitimi komisyonuna ve 1 nüshasının staj eğitimi yapılacak kurum/kuruluşa teslim edilmesi zorunludur. </w:t>
            </w:r>
          </w:p>
          <w:p w14:paraId="6B05A1FE" w14:textId="77777777" w:rsidR="00827149" w:rsidRPr="00977285" w:rsidRDefault="00827149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Zorunlu uygulama çizelgesi doldurulurken 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>Sağlık Güvencesi Türü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 bilgisi 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u w:val="single"/>
                <w:lang w:val="tr-TR"/>
              </w:rPr>
              <w:t xml:space="preserve">kesinlikle 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>doldurulacaktır.</w:t>
            </w:r>
          </w:p>
          <w:p w14:paraId="52246C82" w14:textId="4BD8B3B5" w:rsidR="00827149" w:rsidRPr="00977285" w:rsidRDefault="00827149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5510 sayılı yasa gereğince uygulama başvurusunda bulunan öğrencinin iş kazası ve meslek hastalıkları sigorta primlerini ödeme yükümlüsü Akdeniz Üniversitesi Rektörlüğü Sağlık Bilimleri Fakültesi </w:t>
            </w:r>
            <w:r w:rsidR="0045487F" w:rsidRPr="00977285">
              <w:rPr>
                <w:color w:val="000000" w:themeColor="text1"/>
                <w:sz w:val="18"/>
                <w:szCs w:val="18"/>
                <w:lang w:val="tr-TR"/>
              </w:rPr>
              <w:t>Dekanlığıdır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>.</w:t>
            </w:r>
          </w:p>
          <w:p w14:paraId="31535921" w14:textId="77777777" w:rsidR="008C39FD" w:rsidRDefault="00285899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>Belge üzerindeki bilgilerin doğru olduğunu</w:t>
            </w:r>
            <w:r w:rsidR="00977285"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 beyan eder, bilgilerin yanlış olması halinde her türlü maddi zararı yasal gecikme faizi ile ödemeyi kabul ve taahhüt ederim.</w:t>
            </w:r>
            <w:r w:rsidR="008C39FD">
              <w:rPr>
                <w:color w:val="000000" w:themeColor="text1"/>
                <w:sz w:val="18"/>
                <w:szCs w:val="18"/>
                <w:lang w:val="tr-TR"/>
              </w:rPr>
              <w:t xml:space="preserve"> </w:t>
            </w:r>
          </w:p>
          <w:p w14:paraId="48D7BFD9" w14:textId="663B145C" w:rsidR="00827149" w:rsidRPr="00827149" w:rsidRDefault="009174EB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>
              <w:rPr>
                <w:color w:val="000000" w:themeColor="text1"/>
                <w:sz w:val="18"/>
                <w:szCs w:val="18"/>
                <w:lang w:val="tr-TR"/>
              </w:rPr>
              <w:t xml:space="preserve">Staj </w:t>
            </w:r>
            <w:r w:rsidR="00827149"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eğitimi içerisinde alınan rapor, istirahat vb. durumları belgelerin aslını ibraz etmek üzere bölüm sekreterliğine bildireceğimi, </w:t>
            </w:r>
            <w:r>
              <w:rPr>
                <w:color w:val="000000" w:themeColor="text1"/>
                <w:sz w:val="18"/>
                <w:szCs w:val="18"/>
                <w:lang w:val="tr-TR"/>
              </w:rPr>
              <w:t xml:space="preserve">staj </w:t>
            </w:r>
            <w:r w:rsidR="00827149"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eğitimimin başlangıç ve bitiş tarihlerinin değişmesi veya </w:t>
            </w:r>
            <w:r>
              <w:rPr>
                <w:color w:val="000000" w:themeColor="text1"/>
                <w:sz w:val="18"/>
                <w:szCs w:val="18"/>
                <w:lang w:val="tr-TR"/>
              </w:rPr>
              <w:t xml:space="preserve">staj </w:t>
            </w:r>
            <w:r w:rsidR="00827149" w:rsidRPr="00977285">
              <w:rPr>
                <w:color w:val="000000" w:themeColor="text1"/>
                <w:sz w:val="18"/>
                <w:szCs w:val="18"/>
                <w:lang w:val="tr-TR"/>
              </w:rPr>
              <w:t>eğitimimden vazgeçme niyetim halinde en az 3 iş günü önceden ilgili Program Başkanlığı veya Fakülteye bilgi vereceğimi, aksi halde 5510 sayılı kanun gereği doğacak cezai yükümlülükleri kabul edeceğimi taahhüt ederim.</w:t>
            </w:r>
          </w:p>
        </w:tc>
      </w:tr>
      <w:tr w:rsidR="0077314B" w:rsidRPr="00496C14" w14:paraId="5D05D820" w14:textId="77777777" w:rsidTr="002465FB">
        <w:trPr>
          <w:trHeight w:val="375"/>
        </w:trPr>
        <w:tc>
          <w:tcPr>
            <w:tcW w:w="1666" w:type="pct"/>
            <w:gridSpan w:val="2"/>
            <w:vAlign w:val="center"/>
          </w:tcPr>
          <w:p w14:paraId="4D8CF09D" w14:textId="2A3D2F37" w:rsidR="0077314B" w:rsidRDefault="0077314B" w:rsidP="0077314B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ÖĞRENCİNİN İMZASI</w:t>
            </w:r>
          </w:p>
        </w:tc>
        <w:tc>
          <w:tcPr>
            <w:tcW w:w="1666" w:type="pct"/>
            <w:gridSpan w:val="2"/>
            <w:vAlign w:val="center"/>
          </w:tcPr>
          <w:p w14:paraId="32F78DBA" w14:textId="0388EEE8" w:rsidR="0077314B" w:rsidRDefault="0077314B" w:rsidP="0077314B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ÖLÜM BAŞKANI </w:t>
            </w:r>
            <w:r w:rsidRPr="00496C14">
              <w:rPr>
                <w:b/>
                <w:color w:val="000000" w:themeColor="text1"/>
                <w:sz w:val="20"/>
                <w:szCs w:val="20"/>
                <w:lang w:val="tr-TR"/>
              </w:rPr>
              <w:t>ONAYI</w:t>
            </w:r>
          </w:p>
        </w:tc>
        <w:tc>
          <w:tcPr>
            <w:tcW w:w="1668" w:type="pct"/>
            <w:gridSpan w:val="2"/>
            <w:vAlign w:val="center"/>
          </w:tcPr>
          <w:p w14:paraId="78046E3B" w14:textId="767BB44F" w:rsidR="0077314B" w:rsidRDefault="0077314B" w:rsidP="0077314B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ONAY</w:t>
            </w:r>
          </w:p>
        </w:tc>
      </w:tr>
      <w:tr w:rsidR="0077314B" w:rsidRPr="00496C14" w14:paraId="7F620BF8" w14:textId="77777777" w:rsidTr="002465FB">
        <w:trPr>
          <w:trHeight w:val="890"/>
        </w:trPr>
        <w:tc>
          <w:tcPr>
            <w:tcW w:w="1666" w:type="pct"/>
            <w:gridSpan w:val="2"/>
          </w:tcPr>
          <w:p w14:paraId="11BB3F23" w14:textId="77777777" w:rsidR="0077314B" w:rsidRDefault="0077314B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791427C8" w14:textId="77777777" w:rsidR="0077314B" w:rsidRDefault="0077314B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6CBD234A" w14:textId="77777777" w:rsidR="008C39FD" w:rsidRPr="002465FB" w:rsidRDefault="008C39FD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7BB69CC5" w14:textId="77777777" w:rsidR="00AA4EF5" w:rsidRPr="002465FB" w:rsidRDefault="00AA4EF5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3B3B7B6A" w14:textId="3680868D" w:rsidR="0077314B" w:rsidRDefault="0077314B" w:rsidP="00C529F7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18"/>
                <w:lang w:val="tr-TR"/>
              </w:rPr>
              <w:t>Tarih:</w:t>
            </w:r>
          </w:p>
        </w:tc>
        <w:tc>
          <w:tcPr>
            <w:tcW w:w="1666" w:type="pct"/>
            <w:gridSpan w:val="2"/>
          </w:tcPr>
          <w:p w14:paraId="6C7901CD" w14:textId="77777777" w:rsidR="0077314B" w:rsidRDefault="0077314B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35E0ED90" w14:textId="77777777" w:rsidR="0077314B" w:rsidRDefault="0077314B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60D36709" w14:textId="57F0C7D7" w:rsidR="0077314B" w:rsidRPr="002465FB" w:rsidRDefault="0077314B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61C0A4D6" w14:textId="77777777" w:rsidR="00AA4EF5" w:rsidRPr="002465FB" w:rsidRDefault="00AA4EF5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73FA716A" w14:textId="3686859D" w:rsidR="0077314B" w:rsidRDefault="0077314B" w:rsidP="00C529F7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FA33FF">
              <w:rPr>
                <w:color w:val="000000" w:themeColor="text1"/>
                <w:sz w:val="20"/>
                <w:szCs w:val="18"/>
                <w:lang w:val="tr-TR"/>
              </w:rPr>
              <w:t>Tarih:</w:t>
            </w:r>
          </w:p>
        </w:tc>
        <w:tc>
          <w:tcPr>
            <w:tcW w:w="1668" w:type="pct"/>
            <w:gridSpan w:val="2"/>
          </w:tcPr>
          <w:p w14:paraId="48296694" w14:textId="77777777" w:rsidR="0077314B" w:rsidRPr="008C39FD" w:rsidRDefault="0077314B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  <w:r w:rsidRPr="008C39FD">
              <w:rPr>
                <w:color w:val="000000" w:themeColor="text1"/>
                <w:sz w:val="18"/>
                <w:szCs w:val="16"/>
                <w:lang w:val="tr-TR"/>
              </w:rPr>
              <w:t>Sosyal Güvenlik Kurumuna uygulama başlama giriş işlemi yapılmıştır.</w:t>
            </w:r>
          </w:p>
          <w:p w14:paraId="77511F7E" w14:textId="77777777" w:rsidR="0077314B" w:rsidRPr="002465FB" w:rsidRDefault="0077314B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121B25D1" w14:textId="77777777" w:rsidR="00AA4EF5" w:rsidRPr="002465FB" w:rsidRDefault="00AA4EF5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69DDDC87" w14:textId="243B4D8F" w:rsidR="0077314B" w:rsidRDefault="0077314B" w:rsidP="00C529F7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FA33FF">
              <w:rPr>
                <w:color w:val="000000" w:themeColor="text1"/>
                <w:sz w:val="20"/>
                <w:szCs w:val="18"/>
                <w:lang w:val="tr-TR"/>
              </w:rPr>
              <w:t>Tarih:</w:t>
            </w:r>
          </w:p>
        </w:tc>
      </w:tr>
    </w:tbl>
    <w:p w14:paraId="6F44CC97" w14:textId="77777777" w:rsidR="002465FB" w:rsidRPr="00754BE9" w:rsidRDefault="002465FB" w:rsidP="002465FB">
      <w:pPr>
        <w:jc w:val="both"/>
        <w:rPr>
          <w:color w:val="000000" w:themeColor="text1"/>
          <w:sz w:val="18"/>
          <w:szCs w:val="18"/>
          <w:lang w:val="tr-TR"/>
        </w:rPr>
      </w:pPr>
    </w:p>
    <w:sectPr w:rsidR="002465FB" w:rsidRPr="00754BE9" w:rsidSect="000F7581">
      <w:pgSz w:w="11906" w:h="16838"/>
      <w:pgMar w:top="0" w:right="849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0506A" w14:textId="77777777" w:rsidR="00A83ADF" w:rsidRDefault="00A83ADF" w:rsidP="00827149">
      <w:r>
        <w:separator/>
      </w:r>
    </w:p>
  </w:endnote>
  <w:endnote w:type="continuationSeparator" w:id="0">
    <w:p w14:paraId="71683EB7" w14:textId="77777777" w:rsidR="00A83ADF" w:rsidRDefault="00A83ADF" w:rsidP="00827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3FCDF" w14:textId="77777777" w:rsidR="00A83ADF" w:rsidRDefault="00A83ADF" w:rsidP="00827149">
      <w:r>
        <w:separator/>
      </w:r>
    </w:p>
  </w:footnote>
  <w:footnote w:type="continuationSeparator" w:id="0">
    <w:p w14:paraId="03706B22" w14:textId="77777777" w:rsidR="00A83ADF" w:rsidRDefault="00A83ADF" w:rsidP="008271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861A46"/>
    <w:multiLevelType w:val="hybridMultilevel"/>
    <w:tmpl w:val="0A863A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1874E0"/>
    <w:multiLevelType w:val="hybridMultilevel"/>
    <w:tmpl w:val="85EA0722"/>
    <w:lvl w:ilvl="0" w:tplc="68829F5E">
      <w:start w:val="1"/>
      <w:numFmt w:val="decimal"/>
      <w:lvlText w:val="%1-"/>
      <w:lvlJc w:val="left"/>
      <w:pPr>
        <w:ind w:left="4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 w16cid:durableId="1237862222">
    <w:abstractNumId w:val="1"/>
  </w:num>
  <w:num w:numId="2" w16cid:durableId="389309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MxNDMzMTI0NbRU0lEKTi0uzszPAymwqAUA8jGhtiwAAAA="/>
  </w:docVars>
  <w:rsids>
    <w:rsidRoot w:val="007C50EF"/>
    <w:rsid w:val="00024315"/>
    <w:rsid w:val="000451B5"/>
    <w:rsid w:val="0007589C"/>
    <w:rsid w:val="000956EC"/>
    <w:rsid w:val="000F6C21"/>
    <w:rsid w:val="000F7581"/>
    <w:rsid w:val="00103E3C"/>
    <w:rsid w:val="001A28CE"/>
    <w:rsid w:val="001A6342"/>
    <w:rsid w:val="001B013C"/>
    <w:rsid w:val="001C432B"/>
    <w:rsid w:val="001D7907"/>
    <w:rsid w:val="001F1F0D"/>
    <w:rsid w:val="001F43AD"/>
    <w:rsid w:val="00203861"/>
    <w:rsid w:val="002166EF"/>
    <w:rsid w:val="00231E35"/>
    <w:rsid w:val="00237513"/>
    <w:rsid w:val="002465FB"/>
    <w:rsid w:val="002541B8"/>
    <w:rsid w:val="00285899"/>
    <w:rsid w:val="002A7400"/>
    <w:rsid w:val="002B19C0"/>
    <w:rsid w:val="002D1AAE"/>
    <w:rsid w:val="002E09A9"/>
    <w:rsid w:val="002F68A1"/>
    <w:rsid w:val="002F7CC7"/>
    <w:rsid w:val="00307FF3"/>
    <w:rsid w:val="00311C61"/>
    <w:rsid w:val="00326187"/>
    <w:rsid w:val="00344504"/>
    <w:rsid w:val="0035333A"/>
    <w:rsid w:val="00360081"/>
    <w:rsid w:val="003E193C"/>
    <w:rsid w:val="00435DF7"/>
    <w:rsid w:val="0045487F"/>
    <w:rsid w:val="00460137"/>
    <w:rsid w:val="00496C14"/>
    <w:rsid w:val="004978E7"/>
    <w:rsid w:val="004C2558"/>
    <w:rsid w:val="004F523A"/>
    <w:rsid w:val="005068CA"/>
    <w:rsid w:val="00514838"/>
    <w:rsid w:val="00535155"/>
    <w:rsid w:val="0054090E"/>
    <w:rsid w:val="005505CF"/>
    <w:rsid w:val="00595490"/>
    <w:rsid w:val="005C0FDB"/>
    <w:rsid w:val="005E6FC9"/>
    <w:rsid w:val="005F13F0"/>
    <w:rsid w:val="00603C07"/>
    <w:rsid w:val="006330BD"/>
    <w:rsid w:val="00651464"/>
    <w:rsid w:val="0067095E"/>
    <w:rsid w:val="0067657A"/>
    <w:rsid w:val="006812F4"/>
    <w:rsid w:val="00684431"/>
    <w:rsid w:val="0068551B"/>
    <w:rsid w:val="006A054A"/>
    <w:rsid w:val="006A494D"/>
    <w:rsid w:val="006A5286"/>
    <w:rsid w:val="006B2587"/>
    <w:rsid w:val="006F7324"/>
    <w:rsid w:val="00720116"/>
    <w:rsid w:val="00723751"/>
    <w:rsid w:val="00726043"/>
    <w:rsid w:val="00737350"/>
    <w:rsid w:val="00754BE9"/>
    <w:rsid w:val="0077314B"/>
    <w:rsid w:val="007B1469"/>
    <w:rsid w:val="007C3FA8"/>
    <w:rsid w:val="007C50EF"/>
    <w:rsid w:val="007C5870"/>
    <w:rsid w:val="007E0326"/>
    <w:rsid w:val="007E1F7D"/>
    <w:rsid w:val="007F6FE5"/>
    <w:rsid w:val="00803F68"/>
    <w:rsid w:val="00827149"/>
    <w:rsid w:val="008418E5"/>
    <w:rsid w:val="00845893"/>
    <w:rsid w:val="00852997"/>
    <w:rsid w:val="00885F8C"/>
    <w:rsid w:val="00891101"/>
    <w:rsid w:val="00894398"/>
    <w:rsid w:val="008A17A2"/>
    <w:rsid w:val="008C39FD"/>
    <w:rsid w:val="009174EB"/>
    <w:rsid w:val="009463F7"/>
    <w:rsid w:val="009600A4"/>
    <w:rsid w:val="0097051D"/>
    <w:rsid w:val="00977285"/>
    <w:rsid w:val="00980A40"/>
    <w:rsid w:val="009B3F9B"/>
    <w:rsid w:val="009B588A"/>
    <w:rsid w:val="009C7BD6"/>
    <w:rsid w:val="009E4106"/>
    <w:rsid w:val="00A10AD7"/>
    <w:rsid w:val="00A35912"/>
    <w:rsid w:val="00A83ADF"/>
    <w:rsid w:val="00A84FB0"/>
    <w:rsid w:val="00AA218B"/>
    <w:rsid w:val="00AA4EF5"/>
    <w:rsid w:val="00AD7815"/>
    <w:rsid w:val="00AF1517"/>
    <w:rsid w:val="00B10C34"/>
    <w:rsid w:val="00B11979"/>
    <w:rsid w:val="00B27B0B"/>
    <w:rsid w:val="00B436E3"/>
    <w:rsid w:val="00B62166"/>
    <w:rsid w:val="00BC1A66"/>
    <w:rsid w:val="00BF39A1"/>
    <w:rsid w:val="00C033C2"/>
    <w:rsid w:val="00C052E9"/>
    <w:rsid w:val="00C062D2"/>
    <w:rsid w:val="00C15571"/>
    <w:rsid w:val="00C224E0"/>
    <w:rsid w:val="00C22525"/>
    <w:rsid w:val="00C24DE9"/>
    <w:rsid w:val="00C3340B"/>
    <w:rsid w:val="00C529F7"/>
    <w:rsid w:val="00C74A8D"/>
    <w:rsid w:val="00C97BD6"/>
    <w:rsid w:val="00CD197D"/>
    <w:rsid w:val="00CE7C7A"/>
    <w:rsid w:val="00D0746B"/>
    <w:rsid w:val="00D151B9"/>
    <w:rsid w:val="00D178DD"/>
    <w:rsid w:val="00D3298D"/>
    <w:rsid w:val="00D351C0"/>
    <w:rsid w:val="00D46412"/>
    <w:rsid w:val="00D92D38"/>
    <w:rsid w:val="00DA4918"/>
    <w:rsid w:val="00DB52FA"/>
    <w:rsid w:val="00DD114A"/>
    <w:rsid w:val="00E725BD"/>
    <w:rsid w:val="00E75056"/>
    <w:rsid w:val="00E934D9"/>
    <w:rsid w:val="00E9784F"/>
    <w:rsid w:val="00EB4832"/>
    <w:rsid w:val="00EC10D7"/>
    <w:rsid w:val="00EC751C"/>
    <w:rsid w:val="00EE469E"/>
    <w:rsid w:val="00F12EB0"/>
    <w:rsid w:val="00F23E95"/>
    <w:rsid w:val="00F45E4E"/>
    <w:rsid w:val="00F90E51"/>
    <w:rsid w:val="00F9193A"/>
    <w:rsid w:val="00FA0A17"/>
    <w:rsid w:val="00FA3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2023F"/>
  <w15:docId w15:val="{44A92597-56FC-40FB-9DAF-120AAABD7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0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97BD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97BD6"/>
    <w:rPr>
      <w:rFonts w:ascii="Segoe UI" w:eastAsia="Times New Roman" w:hAnsi="Segoe UI" w:cs="Segoe UI"/>
      <w:sz w:val="18"/>
      <w:szCs w:val="18"/>
      <w:lang w:val="en-US"/>
    </w:rPr>
  </w:style>
  <w:style w:type="table" w:styleId="TabloKlavuzu">
    <w:name w:val="Table Grid"/>
    <w:basedOn w:val="NormalTablo"/>
    <w:uiPriority w:val="39"/>
    <w:rsid w:val="002F7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D197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271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2714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8271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2714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Dzeltme">
    <w:name w:val="Revision"/>
    <w:hidden/>
    <w:uiPriority w:val="99"/>
    <w:semiHidden/>
    <w:rsid w:val="00917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F98C6-8A6F-42C4-A167-E3EAE623B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5</Words>
  <Characters>2680</Characters>
  <Application>Microsoft Office Word</Application>
  <DocSecurity>0</DocSecurity>
  <Lines>148</Lines>
  <Paragraphs>9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aradag</dc:creator>
  <cp:keywords/>
  <dc:description/>
  <cp:lastModifiedBy>Aslıhan Alpaslan</cp:lastModifiedBy>
  <cp:revision>4</cp:revision>
  <cp:lastPrinted>2025-01-21T09:13:00Z</cp:lastPrinted>
  <dcterms:created xsi:type="dcterms:W3CDTF">2025-01-21T09:09:00Z</dcterms:created>
  <dcterms:modified xsi:type="dcterms:W3CDTF">2026-02-24T11:12:00Z</dcterms:modified>
</cp:coreProperties>
</file>